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2859"/>
      </w:tblGrid>
      <w:tr w:rsidR="00FC5C48" w:rsidTr="00097735">
        <w:trPr>
          <w:trHeight w:val="907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OSNOVNA ŠKOLA</w:t>
            </w:r>
            <w:r w:rsidR="00F67B1A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 xml:space="preserve"> 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097735">
        <w:trPr>
          <w:trHeight w:val="616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:rsidR="00FC5C48" w:rsidRDefault="00EF7F35" w:rsidP="00F67B1A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D4676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3.6.-17</w:t>
            </w:r>
            <w:r w:rsidR="00F67B1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6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</w:t>
            </w:r>
          </w:p>
        </w:tc>
      </w:tr>
      <w:tr w:rsidR="00FC5C48" w:rsidTr="00097735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097735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7A80" w:rsidTr="00097735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UKURUZNA KRUPICA SA SIROM, MLIJEKO, VOĆE</w:t>
            </w:r>
          </w:p>
        </w:tc>
        <w:tc>
          <w:tcPr>
            <w:tcW w:w="98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0</w:t>
            </w:r>
          </w:p>
        </w:tc>
        <w:tc>
          <w:tcPr>
            <w:tcW w:w="754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4</w:t>
            </w:r>
          </w:p>
        </w:tc>
        <w:tc>
          <w:tcPr>
            <w:tcW w:w="753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1,9</w:t>
            </w:r>
          </w:p>
        </w:tc>
        <w:tc>
          <w:tcPr>
            <w:tcW w:w="762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4,9</w:t>
            </w:r>
          </w:p>
        </w:tc>
        <w:tc>
          <w:tcPr>
            <w:tcW w:w="285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MLIJEKO I MLIJEČNI PROIZVODI, GLUTEN</w:t>
            </w:r>
          </w:p>
        </w:tc>
      </w:tr>
      <w:tr w:rsidR="003A7A80" w:rsidTr="00097735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I KRUH, MLIJEČNI NAMAZ S RAJČICOM, KEFIR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4,6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9,8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GLUTEN, JAJA, SOJA, SEZAM, LUPINA, MLIJEKO I MLIJEČNI PROIZVODI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ĆUFTE U UMAKU OD RAJČICE I PIRE KRUMPIR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2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1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3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9,7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MLIJEKO I MLIJEČNI PROIZVODI, JAJA, GLUTEN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A626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ZVANUČIONIČKA NASTAVA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EČENA PILETINA, MLINCI, SALATA KISELA PAPRIK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34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3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,0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2,8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GLUTEN, JAJA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UH S MASLACEM I MARMELADOM, BIJELA KAVA S MED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0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0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4,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GLUTEN, JAJA, SEZAM, MLIJEKO I MLIJEČNI PROIZVODI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6A6268" w:rsidP="00D4676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IJELOVO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D4676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5E7E34" w:rsidRDefault="003A7A8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bookmarkStart w:id="0" w:name="_GoBack"/>
            <w:bookmarkEnd w:id="0"/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IŽOTO S TIKVICAMA, KUPUS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8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,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2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F67B1A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67B1A" w:rsidRDefault="00F67B1A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67B1A">
              <w:rPr>
                <w:rFonts w:ascii="Calibri" w:eastAsia="Calibri" w:hAnsi="Calibri" w:cs="Calibri"/>
                <w:sz w:val="16"/>
                <w:szCs w:val="16"/>
              </w:rPr>
              <w:t>CELER, MLIJEKO I MLIJEČNI PROIZVODI</w:t>
            </w:r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3A7A80" w:rsidP="003A7A80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OASAN, JOGURT S PROBIOTIK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7,1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:rsidR="003A7A80" w:rsidRDefault="005E7E34" w:rsidP="003A7A80">
            <w:pPr>
              <w:spacing w:line="240" w:lineRule="auto"/>
              <w:rPr>
                <w:rFonts w:ascii="Calibri" w:eastAsia="Calibri" w:hAnsi="Calibri" w:cs="Calibri"/>
              </w:rPr>
            </w:pPr>
            <w:r w:rsidRPr="005E7E34">
              <w:rPr>
                <w:rFonts w:ascii="Calibri" w:eastAsia="Calibri" w:hAnsi="Calibri" w:cs="Calibri"/>
                <w:sz w:val="16"/>
                <w:szCs w:val="16"/>
              </w:rPr>
              <w:t>GLUTEN, JAJA, RIBA, SOJA, MLIJEKO I MLIJEČNI PROIZVODI, ORAŠASTOVOĆE, CELER, GORUŠNICA, SEZAM, SUMPORNI DIOKSID, KIKIRIKI, LUPINA</w:t>
            </w:r>
          </w:p>
        </w:tc>
      </w:tr>
    </w:tbl>
    <w:p w:rsidR="00FC5C48" w:rsidRDefault="00FC5C48"/>
    <w:sectPr w:rsidR="00FC5C48" w:rsidSect="00E63820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17E27" w:rsidRDefault="00017E27">
      <w:pPr>
        <w:spacing w:line="240" w:lineRule="auto"/>
      </w:pPr>
      <w:r>
        <w:separator/>
      </w:r>
    </w:p>
  </w:endnote>
  <w:endnote w:type="continuationSeparator" w:id="1">
    <w:p w:rsidR="00017E27" w:rsidRDefault="00017E2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r>
      <w:rPr>
        <w:rFonts w:ascii="Calibri" w:eastAsia="Calibri" w:hAnsi="Calibri" w:cs="Calibri"/>
        <w:i/>
        <w:color w:val="000000"/>
      </w:rPr>
      <w:t>Jelovnicisupodložnipromjenama. Na promjene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utjecatidostupnostdobavljačailitehničkepromijene u kuhinji.</w:t>
    </w:r>
    <w:r w:rsidR="003A7A80">
      <w:rPr>
        <w:rFonts w:ascii="Calibri" w:eastAsia="Calibri" w:hAnsi="Calibri" w:cs="Calibri"/>
        <w:i/>
        <w:color w:val="000000"/>
      </w:rPr>
      <w:t>Označavanjejelovnika je u skladu s direktivom EU 1169/2011. Zadodatneinformacije o jelovnicima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normativima, obratite se </w:t>
    </w:r>
    <w:r w:rsidR="006F7F7B">
      <w:rPr>
        <w:rFonts w:ascii="Calibri" w:eastAsia="Calibri" w:hAnsi="Calibri" w:cs="Calibri"/>
        <w:i/>
        <w:color w:val="000000"/>
      </w:rPr>
      <w:t>upraviosnovneškole</w:t>
    </w:r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17E27" w:rsidRDefault="00017E27">
      <w:pPr>
        <w:spacing w:line="240" w:lineRule="auto"/>
      </w:pPr>
      <w:r>
        <w:separator/>
      </w:r>
    </w:p>
  </w:footnote>
  <w:footnote w:type="continuationSeparator" w:id="1">
    <w:p w:rsidR="00017E27" w:rsidRDefault="00017E27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7E27"/>
    <w:rsid w:val="00097735"/>
    <w:rsid w:val="001C7DE4"/>
    <w:rsid w:val="00204FA2"/>
    <w:rsid w:val="002C5E85"/>
    <w:rsid w:val="003A7A80"/>
    <w:rsid w:val="00411FF4"/>
    <w:rsid w:val="005C0CDD"/>
    <w:rsid w:val="005E7E34"/>
    <w:rsid w:val="005F275F"/>
    <w:rsid w:val="006A6268"/>
    <w:rsid w:val="006A62C9"/>
    <w:rsid w:val="006F7F7B"/>
    <w:rsid w:val="00727AE1"/>
    <w:rsid w:val="008D08FD"/>
    <w:rsid w:val="0094680B"/>
    <w:rsid w:val="00A42B2B"/>
    <w:rsid w:val="00A6709B"/>
    <w:rsid w:val="00D4676A"/>
    <w:rsid w:val="00E63820"/>
    <w:rsid w:val="00EF7F35"/>
    <w:rsid w:val="00F67B1A"/>
    <w:rsid w:val="00F8782A"/>
    <w:rsid w:val="00FC5C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Heading1">
    <w:name w:val="heading 1"/>
    <w:basedOn w:val="Normal"/>
    <w:next w:val="Normal"/>
    <w:uiPriority w:val="9"/>
    <w:qFormat/>
    <w:rsid w:val="00E6382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6382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6382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6382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6382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6382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63820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9C0"/>
    <w:rPr>
      <w:rFonts w:ascii="Arial" w:eastAsia="Arial" w:hAnsi="Arial" w:cs="Arial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9C0"/>
    <w:rPr>
      <w:rFonts w:ascii="Arial" w:eastAsia="Arial" w:hAnsi="Arial" w:cs="Arial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A25"/>
    <w:rPr>
      <w:rFonts w:ascii="Tahoma" w:eastAsia="Arial" w:hAnsi="Tahoma" w:cs="Tahoma"/>
      <w:sz w:val="16"/>
      <w:szCs w:val="16"/>
      <w:lang w:eastAsia="hr-HR"/>
    </w:rPr>
  </w:style>
  <w:style w:type="paragraph" w:styleId="Subtitle">
    <w:name w:val="Subtitle"/>
    <w:basedOn w:val="Normal"/>
    <w:next w:val="Normal"/>
    <w:uiPriority w:val="11"/>
    <w:qFormat/>
    <w:rsid w:val="00E6382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E63820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80</Words>
  <Characters>1031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MarijaCK</cp:lastModifiedBy>
  <cp:revision>5</cp:revision>
  <dcterms:created xsi:type="dcterms:W3CDTF">2022-03-14T10:54:00Z</dcterms:created>
  <dcterms:modified xsi:type="dcterms:W3CDTF">2022-06-15T07:45:00Z</dcterms:modified>
</cp:coreProperties>
</file>